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11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α-methyl-1,3-benzodioxole-5-propionaldehyd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ruitée. Cèdr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de poids corporel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provoquer somnolence ou vertig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11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11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SOL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 (1-(1,2,3,4,5,6,7,8-octahydro-2,3,8,8-tetramethyl-2-naphthalenyl)ethanon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IÈRE DANGEREUSE DU POINT DE VUE DE L'ENVIRONNEMENT, SOLIDE, N.S.A. (1-(1,2,3,4,5,6,7,8-octahydro-2,3,8,8-tetramethyl-2-naphthalenyl)ethanon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MATIÈRE DANGEREUSE DU POINT DE VUE DE L'ENVIRONNEMENT, SOLIDE, N.S.A. (1-(1,2,3,4,5,6,7,8-octahydro-2,3,8,8-tetramethyl-2-naphthalenyl)ethanone),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IÈRE DANGEREUSE DU POINT DE VUE DE L'ENVIRONNEMENT, SOLIDE, N.S.A. (1-(1,2,3,4,5,6,7,8-octahydro-2,3,8,8-tetramethyl-2-naphthalenyl)ethano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IÈRE DANGEREUSE DU POINT DE VUE DE L'ENVIRONNEMENT, SOLIDE, N.S.A. (1-(1,2,3,4,5,6,7,8-octahydro-2,3,8,8-tetramethyl-2-naphthalenyl)ethanon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tions spéciales de transport -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2,6-dimethyloct-7-en-2-ol ; linalool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α-methyl-1,3-benzodioxole-5-propionaldehyd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Effets narcotiqu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somnolence ou vertig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11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11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A042E8A-6139-44D8-9B44-E96F108AB9CE}"/>
</file>

<file path=customXml/itemProps3.xml><?xml version="1.0" encoding="utf-8"?>
<ds:datastoreItem xmlns:ds="http://schemas.openxmlformats.org/officeDocument/2006/customXml" ds:itemID="{3A1D263E-1043-454D-AA91-44F4F8DF586A}"/>
</file>

<file path=customXml/itemProps4.xml><?xml version="1.0" encoding="utf-8"?>
<ds:datastoreItem xmlns:ds="http://schemas.openxmlformats.org/officeDocument/2006/customXml" ds:itemID="{3D5C87F6-EE86-4B30-B904-0338171A20AF}"/>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